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6B6AE9" w14:textId="77777777" w:rsidR="009C50D9" w:rsidRPr="009C50D9" w:rsidRDefault="009C50D9" w:rsidP="009C50D9">
      <w:pPr>
        <w:jc w:val="center"/>
        <w:rPr>
          <w:sz w:val="36"/>
          <w:szCs w:val="32"/>
        </w:rPr>
      </w:pPr>
      <w:bookmarkStart w:id="0" w:name="_GoBack"/>
      <w:bookmarkEnd w:id="0"/>
      <w:r w:rsidRPr="009C50D9">
        <w:rPr>
          <w:b/>
          <w:bCs/>
          <w:sz w:val="36"/>
          <w:szCs w:val="32"/>
        </w:rPr>
        <w:t>Project Citizen Reflection Essay</w:t>
      </w:r>
    </w:p>
    <w:p w14:paraId="64F14715" w14:textId="77777777" w:rsidR="009C50D9" w:rsidRPr="009C50D9" w:rsidRDefault="009C50D9" w:rsidP="009C50D9">
      <w:pPr>
        <w:rPr>
          <w:b/>
          <w:bCs/>
          <w:i/>
          <w:iCs/>
          <w:sz w:val="28"/>
          <w:szCs w:val="32"/>
        </w:rPr>
      </w:pPr>
    </w:p>
    <w:p w14:paraId="1740D3B0" w14:textId="77777777" w:rsidR="009C50D9" w:rsidRPr="009C50D9" w:rsidRDefault="009C50D9" w:rsidP="009C50D9">
      <w:pPr>
        <w:rPr>
          <w:iCs/>
          <w:szCs w:val="28"/>
        </w:rPr>
      </w:pPr>
      <w:r w:rsidRPr="009C50D9">
        <w:rPr>
          <w:b/>
          <w:bCs/>
          <w:iCs/>
          <w:sz w:val="28"/>
          <w:szCs w:val="32"/>
        </w:rPr>
        <w:t xml:space="preserve">INSTRUCTIONS: </w:t>
      </w:r>
      <w:r w:rsidRPr="009C50D9">
        <w:rPr>
          <w:iCs/>
          <w:sz w:val="28"/>
          <w:szCs w:val="32"/>
        </w:rPr>
        <w:t xml:space="preserve">Each individual will </w:t>
      </w:r>
      <w:r w:rsidRPr="009C50D9">
        <w:rPr>
          <w:iCs/>
          <w:szCs w:val="28"/>
        </w:rPr>
        <w:t xml:space="preserve">write a </w:t>
      </w:r>
      <w:r w:rsidRPr="009C50D9">
        <w:rPr>
          <w:b/>
          <w:iCs/>
          <w:szCs w:val="28"/>
          <w:u w:val="single"/>
        </w:rPr>
        <w:t>two-page</w:t>
      </w:r>
      <w:r w:rsidRPr="009C50D9">
        <w:rPr>
          <w:iCs/>
          <w:szCs w:val="28"/>
        </w:rPr>
        <w:t xml:space="preserve"> reflection essay in the following format:</w:t>
      </w:r>
    </w:p>
    <w:p w14:paraId="2D05BF5C" w14:textId="77777777" w:rsidR="009C50D9" w:rsidRPr="009C50D9" w:rsidRDefault="009C50D9" w:rsidP="009C50D9">
      <w:pPr>
        <w:pStyle w:val="ListParagraph"/>
        <w:numPr>
          <w:ilvl w:val="0"/>
          <w:numId w:val="1"/>
        </w:numPr>
        <w:rPr>
          <w:szCs w:val="28"/>
        </w:rPr>
      </w:pPr>
      <w:r w:rsidRPr="009C50D9">
        <w:rPr>
          <w:szCs w:val="28"/>
        </w:rPr>
        <w:t>Typed</w:t>
      </w:r>
    </w:p>
    <w:p w14:paraId="508AFDA5" w14:textId="77777777" w:rsidR="009C50D9" w:rsidRPr="009C50D9" w:rsidRDefault="009C50D9" w:rsidP="009C50D9">
      <w:pPr>
        <w:pStyle w:val="ListParagraph"/>
        <w:numPr>
          <w:ilvl w:val="0"/>
          <w:numId w:val="1"/>
        </w:numPr>
        <w:rPr>
          <w:szCs w:val="28"/>
        </w:rPr>
      </w:pPr>
      <w:r w:rsidRPr="009C50D9">
        <w:rPr>
          <w:szCs w:val="28"/>
        </w:rPr>
        <w:t>Double-spaced</w:t>
      </w:r>
    </w:p>
    <w:p w14:paraId="7F3178E1" w14:textId="77777777" w:rsidR="009C50D9" w:rsidRPr="009C50D9" w:rsidRDefault="009C50D9" w:rsidP="009C50D9">
      <w:pPr>
        <w:pStyle w:val="ListParagraph"/>
        <w:numPr>
          <w:ilvl w:val="0"/>
          <w:numId w:val="1"/>
        </w:numPr>
        <w:rPr>
          <w:szCs w:val="28"/>
        </w:rPr>
      </w:pPr>
      <w:r w:rsidRPr="009C50D9">
        <w:rPr>
          <w:szCs w:val="28"/>
        </w:rPr>
        <w:t>Times New Roman font - Size 12 font</w:t>
      </w:r>
    </w:p>
    <w:p w14:paraId="27F75D0E" w14:textId="77777777" w:rsidR="009C50D9" w:rsidRPr="009C50D9" w:rsidRDefault="009C50D9" w:rsidP="009C50D9">
      <w:pPr>
        <w:rPr>
          <w:iCs/>
          <w:szCs w:val="28"/>
        </w:rPr>
      </w:pPr>
    </w:p>
    <w:p w14:paraId="57B9ABBD" w14:textId="77777777" w:rsidR="009C50D9" w:rsidRPr="009C50D9" w:rsidRDefault="009C50D9" w:rsidP="009C50D9">
      <w:pPr>
        <w:rPr>
          <w:b/>
          <w:bCs/>
          <w:iCs/>
          <w:szCs w:val="28"/>
        </w:rPr>
      </w:pPr>
      <w:r w:rsidRPr="009C50D9">
        <w:rPr>
          <w:iCs/>
          <w:szCs w:val="28"/>
        </w:rPr>
        <w:t>The essay should also demonstrate overall good writing skills including, but not limited to: correct punctuation, accurate spelling, good transitions, excellent grammar, a clear thesis in the first paragraph, and effective organization</w:t>
      </w:r>
      <w:r w:rsidRPr="009C50D9">
        <w:rPr>
          <w:b/>
          <w:bCs/>
          <w:iCs/>
          <w:szCs w:val="28"/>
        </w:rPr>
        <w:t xml:space="preserve">. </w:t>
      </w:r>
    </w:p>
    <w:p w14:paraId="08FE60B5" w14:textId="77777777" w:rsidR="009C50D9" w:rsidRPr="009C50D9" w:rsidRDefault="009C50D9" w:rsidP="009C50D9">
      <w:pPr>
        <w:rPr>
          <w:szCs w:val="28"/>
        </w:rPr>
      </w:pPr>
    </w:p>
    <w:p w14:paraId="21D0BA93" w14:textId="77777777" w:rsidR="009C50D9" w:rsidRPr="009C50D9" w:rsidRDefault="009C50D9" w:rsidP="009C50D9">
      <w:pPr>
        <w:rPr>
          <w:sz w:val="28"/>
          <w:szCs w:val="32"/>
        </w:rPr>
      </w:pPr>
      <w:r w:rsidRPr="009C50D9">
        <w:rPr>
          <w:b/>
          <w:bCs/>
          <w:i/>
          <w:iCs/>
          <w:sz w:val="28"/>
          <w:szCs w:val="32"/>
        </w:rPr>
        <w:t xml:space="preserve">PROMPT: What did I learn from my project citizen? </w:t>
      </w:r>
    </w:p>
    <w:p w14:paraId="5F92636E" w14:textId="77777777" w:rsidR="009C50D9" w:rsidRPr="009C50D9" w:rsidRDefault="009C50D9" w:rsidP="009C50D9">
      <w:pPr>
        <w:ind w:left="720"/>
        <w:rPr>
          <w:szCs w:val="28"/>
        </w:rPr>
      </w:pPr>
      <w:r w:rsidRPr="009C50D9">
        <w:rPr>
          <w:b/>
          <w:bCs/>
          <w:iCs/>
          <w:szCs w:val="28"/>
        </w:rPr>
        <w:t xml:space="preserve">Note: </w:t>
      </w:r>
      <w:r w:rsidRPr="009C50D9">
        <w:rPr>
          <w:iCs/>
          <w:szCs w:val="28"/>
        </w:rPr>
        <w:t xml:space="preserve">If you turn in an individual reflection paper, </w:t>
      </w:r>
      <w:r w:rsidRPr="009C50D9">
        <w:rPr>
          <w:b/>
          <w:iCs/>
          <w:szCs w:val="28"/>
          <w:u w:val="single"/>
        </w:rPr>
        <w:t>on time</w:t>
      </w:r>
      <w:r w:rsidRPr="009C50D9">
        <w:rPr>
          <w:iCs/>
          <w:szCs w:val="28"/>
        </w:rPr>
        <w:t xml:space="preserve">, and receive a 70% or above on the paper, you will receive credit for your State of Idaho Senior project graduation requirement. If you do </w:t>
      </w:r>
      <w:r w:rsidRPr="009C50D9">
        <w:rPr>
          <w:b/>
          <w:iCs/>
          <w:szCs w:val="28"/>
          <w:u w:val="single"/>
        </w:rPr>
        <w:t>not</w:t>
      </w:r>
      <w:r w:rsidRPr="009C50D9">
        <w:rPr>
          <w:iCs/>
          <w:szCs w:val="28"/>
        </w:rPr>
        <w:t xml:space="preserve"> meet the requirements, you will then need to do the individual senior project (see Mr. Call). </w:t>
      </w:r>
    </w:p>
    <w:p w14:paraId="0DFD5E7D" w14:textId="77777777" w:rsidR="009C50D9" w:rsidRPr="009C50D9" w:rsidRDefault="009C50D9" w:rsidP="009C50D9">
      <w:pPr>
        <w:rPr>
          <w:b/>
          <w:bCs/>
          <w:iCs/>
          <w:sz w:val="28"/>
          <w:szCs w:val="32"/>
        </w:rPr>
      </w:pPr>
    </w:p>
    <w:p w14:paraId="4C1E87A0" w14:textId="77777777" w:rsidR="009C50D9" w:rsidRPr="009C50D9" w:rsidRDefault="009C50D9" w:rsidP="009C50D9">
      <w:pPr>
        <w:rPr>
          <w:b/>
          <w:bCs/>
          <w:iCs/>
          <w:sz w:val="28"/>
          <w:szCs w:val="32"/>
        </w:rPr>
      </w:pPr>
      <w:r w:rsidRPr="009C50D9">
        <w:rPr>
          <w:b/>
          <w:bCs/>
          <w:iCs/>
          <w:sz w:val="28"/>
          <w:szCs w:val="32"/>
        </w:rPr>
        <w:t>You may use any of the ideas below to develop a clear thesis and to write your paper.  Make sure your paper is in essay form, not a list of answers to the following questions.  They are suggestions for you to address as you write your paper.</w:t>
      </w:r>
    </w:p>
    <w:p w14:paraId="4A45D107" w14:textId="77777777" w:rsidR="009C50D9" w:rsidRPr="009C50D9" w:rsidRDefault="009C50D9" w:rsidP="009C50D9">
      <w:pPr>
        <w:rPr>
          <w:b/>
          <w:sz w:val="28"/>
          <w:szCs w:val="32"/>
        </w:rPr>
      </w:pPr>
    </w:p>
    <w:p w14:paraId="7370D374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1. Describe your team’s project and why it is an important project. </w:t>
      </w:r>
    </w:p>
    <w:p w14:paraId="4A6D0825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2. What have you learned about Public Policy? </w:t>
      </w:r>
    </w:p>
    <w:p w14:paraId="53DE48C9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3. What did you learn most from Project Citizen? </w:t>
      </w:r>
    </w:p>
    <w:p w14:paraId="119B1C97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4. What parts of Project Citizen have been the most fun for you? </w:t>
      </w:r>
    </w:p>
    <w:p w14:paraId="06A490F8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5. What parts of Project Citizen have been the most challenging for you? </w:t>
      </w:r>
    </w:p>
    <w:p w14:paraId="725A31D6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6. What skills did you improve while working on this project? </w:t>
      </w:r>
    </w:p>
    <w:p w14:paraId="0936E458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7. Describe your experience working as a team. What went well and what was difficult? </w:t>
      </w:r>
    </w:p>
    <w:p w14:paraId="19E2B25A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8. What did you do well during Project Citizen? What are you most proud of? </w:t>
      </w:r>
    </w:p>
    <w:p w14:paraId="28E0EAE2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9. What did your team do well? </w:t>
      </w:r>
    </w:p>
    <w:p w14:paraId="579F9ED1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10. If you were to take on another Project Citizen issue, what would you do differently? </w:t>
      </w:r>
    </w:p>
    <w:p w14:paraId="219C930A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11. How interested are you in continuing to work on this project so that you can carry out your action plan? </w:t>
      </w:r>
    </w:p>
    <w:p w14:paraId="0EC1BBAE" w14:textId="77777777" w:rsidR="009C50D9" w:rsidRPr="009C50D9" w:rsidRDefault="009C50D9" w:rsidP="009C50D9">
      <w:pPr>
        <w:rPr>
          <w:szCs w:val="28"/>
        </w:rPr>
      </w:pPr>
      <w:r w:rsidRPr="009C50D9">
        <w:rPr>
          <w:szCs w:val="28"/>
        </w:rPr>
        <w:t xml:space="preserve">12. What did you learn from this experience that can make you a productive responsible citizen? </w:t>
      </w:r>
    </w:p>
    <w:p w14:paraId="3949BBE8" w14:textId="77777777" w:rsidR="007A3D2B" w:rsidRPr="009C50D9" w:rsidRDefault="009C50D9" w:rsidP="009C50D9">
      <w:pPr>
        <w:rPr>
          <w:sz w:val="22"/>
        </w:rPr>
      </w:pPr>
      <w:r w:rsidRPr="009C50D9">
        <w:rPr>
          <w:szCs w:val="28"/>
        </w:rPr>
        <w:t>13. How can you apply what you have learned in Project Citizen to life?</w:t>
      </w:r>
    </w:p>
    <w:sectPr w:rsidR="007A3D2B" w:rsidRPr="009C50D9" w:rsidSect="00036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2C0F47"/>
    <w:multiLevelType w:val="hybridMultilevel"/>
    <w:tmpl w:val="8B667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TQ3M7IwtDQxNbFQ0lEKTi0uzszPAykwrAUA8qe+OiwAAAA="/>
  </w:docVars>
  <w:rsids>
    <w:rsidRoot w:val="009C50D9"/>
    <w:rsid w:val="000364EC"/>
    <w:rsid w:val="00580A76"/>
    <w:rsid w:val="007A3D2B"/>
    <w:rsid w:val="009C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F80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C50D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9C5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- Idaho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Reeser</dc:creator>
  <cp:keywords/>
  <dc:description/>
  <cp:lastModifiedBy>Reeser, Brenda</cp:lastModifiedBy>
  <cp:revision>2</cp:revision>
  <dcterms:created xsi:type="dcterms:W3CDTF">2020-02-17T19:36:00Z</dcterms:created>
  <dcterms:modified xsi:type="dcterms:W3CDTF">2020-02-17T19:36:00Z</dcterms:modified>
</cp:coreProperties>
</file>